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10"/>
        <w:gridCol w:w="2970"/>
      </w:tblGrid>
      <w:tr w:rsidR="00D723CC" w14:paraId="2CAECCD3" w14:textId="77777777" w:rsidTr="0098677F">
        <w:tc>
          <w:tcPr>
            <w:tcW w:w="6210" w:type="dxa"/>
          </w:tcPr>
          <w:p w14:paraId="34523987" w14:textId="77777777" w:rsidR="0098677F" w:rsidRPr="00D12150" w:rsidRDefault="0098677F">
            <w:pPr>
              <w:rPr>
                <w:rFonts w:ascii="Arial" w:hAnsi="Arial" w:cs="Arial"/>
                <w:sz w:val="22"/>
                <w:szCs w:val="22"/>
              </w:rPr>
            </w:pPr>
            <w:r w:rsidRPr="00D12150">
              <w:rPr>
                <w:rFonts w:ascii="Arial" w:hAnsi="Arial" w:cs="Arial"/>
                <w:spacing w:val="-1"/>
                <w:sz w:val="22"/>
                <w:szCs w:val="22"/>
              </w:rPr>
              <w:t>District</w:t>
            </w:r>
            <w:r w:rsidRPr="00D12150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  <w:r w:rsidRPr="00D12150">
              <w:rPr>
                <w:rFonts w:ascii="Arial" w:hAnsi="Arial" w:cs="Arial"/>
                <w:spacing w:val="-1"/>
                <w:sz w:val="22"/>
                <w:szCs w:val="22"/>
              </w:rPr>
              <w:t>Court,</w:t>
            </w:r>
            <w:r w:rsidRPr="00D1215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12150">
              <w:rPr>
                <w:rFonts w:ascii="Arial" w:hAnsi="Arial" w:cs="Arial"/>
                <w:spacing w:val="-1"/>
                <w:sz w:val="22"/>
                <w:szCs w:val="22"/>
              </w:rPr>
              <w:t>Water</w:t>
            </w:r>
            <w:r w:rsidRPr="00D12150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  <w:r w:rsidRPr="00D12150">
              <w:rPr>
                <w:rFonts w:ascii="Arial" w:hAnsi="Arial" w:cs="Arial"/>
                <w:spacing w:val="-1"/>
                <w:sz w:val="22"/>
                <w:szCs w:val="22"/>
              </w:rPr>
              <w:t xml:space="preserve">Division </w:t>
            </w:r>
            <w:r w:rsidRPr="00D12150">
              <w:rPr>
                <w:rFonts w:ascii="Arial" w:hAnsi="Arial" w:cs="Arial"/>
                <w:sz w:val="22"/>
                <w:szCs w:val="22"/>
              </w:rPr>
              <w:t>No._______,</w:t>
            </w:r>
            <w:r w:rsidRPr="00D12150">
              <w:rPr>
                <w:rFonts w:ascii="Arial" w:hAnsi="Arial" w:cs="Arial"/>
                <w:spacing w:val="-2"/>
                <w:sz w:val="22"/>
                <w:szCs w:val="22"/>
              </w:rPr>
              <w:t xml:space="preserve"> </w:t>
            </w:r>
            <w:r w:rsidRPr="00D12150">
              <w:rPr>
                <w:rFonts w:ascii="Arial" w:hAnsi="Arial" w:cs="Arial"/>
                <w:spacing w:val="-1"/>
                <w:sz w:val="22"/>
                <w:szCs w:val="22"/>
              </w:rPr>
              <w:t>Colorado</w:t>
            </w:r>
          </w:p>
          <w:p w14:paraId="5175CD1A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Court Address:    </w:t>
            </w:r>
          </w:p>
          <w:p w14:paraId="2F4A4F37" w14:textId="77777777" w:rsidR="0098677F" w:rsidRPr="00D12150" w:rsidRDefault="0098677F">
            <w:pPr>
              <w:rPr>
                <w:rFonts w:ascii="Arial" w:hAnsi="Arial"/>
                <w:sz w:val="22"/>
                <w:szCs w:val="22"/>
              </w:rPr>
            </w:pPr>
          </w:p>
          <w:p w14:paraId="50CDB29E" w14:textId="77777777" w:rsidR="00D723CC" w:rsidRPr="00D12150" w:rsidRDefault="00D723CC">
            <w:pPr>
              <w:pBdr>
                <w:bottom w:val="single" w:sz="12" w:space="1" w:color="auto"/>
              </w:pBdr>
              <w:rPr>
                <w:rFonts w:ascii="Arial" w:hAnsi="Arial"/>
                <w:sz w:val="22"/>
                <w:szCs w:val="22"/>
              </w:rPr>
            </w:pPr>
          </w:p>
          <w:tbl>
            <w:tblPr>
              <w:tblW w:w="0" w:type="auto"/>
              <w:tblInd w:w="11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169"/>
            </w:tblGrid>
            <w:tr w:rsidR="0098677F" w:rsidRPr="00D12150" w14:paraId="7FFC3B12" w14:textId="77777777" w:rsidTr="0098677F">
              <w:trPr>
                <w:trHeight w:hRule="exact" w:val="287"/>
              </w:trPr>
              <w:tc>
                <w:tcPr>
                  <w:tcW w:w="6169" w:type="dxa"/>
                  <w:tcBorders>
                    <w:top w:val="single" w:sz="7" w:space="0" w:color="000000"/>
                    <w:left w:val="nil"/>
                    <w:bottom w:val="nil"/>
                    <w:right w:val="single" w:sz="7" w:space="0" w:color="000000"/>
                  </w:tcBorders>
                </w:tcPr>
                <w:p w14:paraId="7E4A35BB" w14:textId="77777777" w:rsidR="0098677F" w:rsidRPr="00D12150" w:rsidRDefault="0098677F" w:rsidP="0098677F">
                  <w:pPr>
                    <w:pStyle w:val="TableParagraph"/>
                    <w:spacing w:line="264" w:lineRule="exact"/>
                    <w:ind w:left="14"/>
                    <w:rPr>
                      <w:rFonts w:ascii="Arial" w:eastAsia="Verdana" w:hAnsi="Arial" w:cs="Arial"/>
                    </w:rPr>
                  </w:pPr>
                  <w:r w:rsidRPr="00D12150">
                    <w:rPr>
                      <w:rFonts w:ascii="Arial" w:hAnsi="Arial" w:cs="Arial"/>
                      <w:spacing w:val="-1"/>
                    </w:rPr>
                    <w:t>Concerning</w:t>
                  </w:r>
                  <w:r w:rsidRPr="00D12150">
                    <w:rPr>
                      <w:rFonts w:ascii="Arial" w:hAnsi="Arial" w:cs="Arial"/>
                      <w:spacing w:val="-2"/>
                    </w:rPr>
                    <w:t xml:space="preserve"> 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>the</w:t>
                  </w:r>
                  <w:r w:rsidRPr="00D12150">
                    <w:rPr>
                      <w:rFonts w:ascii="Arial" w:hAnsi="Arial" w:cs="Arial"/>
                    </w:rPr>
                    <w:t xml:space="preserve"> 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>Application for Water</w:t>
                  </w:r>
                  <w:r w:rsidRPr="00D12150">
                    <w:rPr>
                      <w:rFonts w:ascii="Arial" w:hAnsi="Arial" w:cs="Arial"/>
                      <w:spacing w:val="-2"/>
                    </w:rPr>
                    <w:t xml:space="preserve"> 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>Rights</w:t>
                  </w:r>
                  <w:r w:rsidRPr="00D12150">
                    <w:rPr>
                      <w:rFonts w:ascii="Arial" w:hAnsi="Arial" w:cs="Arial"/>
                      <w:spacing w:val="1"/>
                    </w:rPr>
                    <w:t xml:space="preserve"> </w:t>
                  </w:r>
                  <w:r w:rsidRPr="00D12150">
                    <w:rPr>
                      <w:rFonts w:ascii="Arial" w:hAnsi="Arial" w:cs="Arial"/>
                    </w:rPr>
                    <w:t>of:</w:t>
                  </w:r>
                </w:p>
              </w:tc>
            </w:tr>
            <w:tr w:rsidR="0098677F" w:rsidRPr="00D12150" w14:paraId="7B4765C5" w14:textId="77777777" w:rsidTr="0098677F">
              <w:trPr>
                <w:trHeight w:hRule="exact" w:val="277"/>
              </w:trPr>
              <w:tc>
                <w:tcPr>
                  <w:tcW w:w="6169" w:type="dxa"/>
                  <w:tcBorders>
                    <w:top w:val="nil"/>
                    <w:left w:val="nil"/>
                    <w:bottom w:val="nil"/>
                    <w:right w:val="single" w:sz="7" w:space="0" w:color="000000"/>
                  </w:tcBorders>
                </w:tcPr>
                <w:p w14:paraId="0A73105D" w14:textId="77777777" w:rsidR="0098677F" w:rsidRPr="00D12150" w:rsidRDefault="0098677F" w:rsidP="0098677F">
                  <w:pPr>
                    <w:pStyle w:val="TableParagraph"/>
                    <w:spacing w:line="260" w:lineRule="exact"/>
                    <w:ind w:left="14"/>
                    <w:rPr>
                      <w:rFonts w:ascii="Arial" w:eastAsia="Verdana" w:hAnsi="Arial" w:cs="Arial"/>
                    </w:rPr>
                  </w:pPr>
                  <w:r w:rsidRPr="00D12150">
                    <w:rPr>
                      <w:rFonts w:ascii="Arial" w:hAnsi="Arial" w:cs="Arial"/>
                      <w:spacing w:val="-1"/>
                    </w:rPr>
                    <w:t>Applicant:</w:t>
                  </w:r>
                </w:p>
              </w:tc>
            </w:tr>
            <w:tr w:rsidR="0098677F" w:rsidRPr="00D12150" w14:paraId="25810F50" w14:textId="77777777" w:rsidTr="0098677F">
              <w:trPr>
                <w:trHeight w:hRule="exact" w:val="570"/>
              </w:trPr>
              <w:tc>
                <w:tcPr>
                  <w:tcW w:w="6169" w:type="dxa"/>
                  <w:tcBorders>
                    <w:top w:val="nil"/>
                    <w:left w:val="nil"/>
                    <w:bottom w:val="nil"/>
                    <w:right w:val="single" w:sz="7" w:space="0" w:color="000000"/>
                  </w:tcBorders>
                </w:tcPr>
                <w:p w14:paraId="7D183A49" w14:textId="77777777" w:rsidR="0098677F" w:rsidRPr="00D12150" w:rsidRDefault="0098677F" w:rsidP="0098677F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98677F" w:rsidRPr="00D12150" w14:paraId="0A61A2A2" w14:textId="77777777" w:rsidTr="0098677F">
              <w:trPr>
                <w:trHeight w:hRule="exact" w:val="282"/>
              </w:trPr>
              <w:tc>
                <w:tcPr>
                  <w:tcW w:w="6169" w:type="dxa"/>
                  <w:tcBorders>
                    <w:top w:val="nil"/>
                    <w:left w:val="nil"/>
                    <w:bottom w:val="nil"/>
                    <w:right w:val="single" w:sz="7" w:space="0" w:color="000000"/>
                  </w:tcBorders>
                </w:tcPr>
                <w:p w14:paraId="63352F3A" w14:textId="77777777" w:rsidR="0098677F" w:rsidRPr="00D12150" w:rsidRDefault="0098677F" w:rsidP="0098677F">
                  <w:pPr>
                    <w:pStyle w:val="TableParagraph"/>
                    <w:tabs>
                      <w:tab w:val="left" w:pos="2225"/>
                    </w:tabs>
                    <w:spacing w:line="260" w:lineRule="exact"/>
                    <w:ind w:left="14"/>
                    <w:rPr>
                      <w:rFonts w:ascii="Arial" w:eastAsia="Verdana" w:hAnsi="Arial" w:cs="Arial"/>
                    </w:rPr>
                  </w:pPr>
                  <w:r w:rsidRPr="00D12150">
                    <w:rPr>
                      <w:rFonts w:ascii="Arial" w:hAnsi="Arial" w:cs="Arial"/>
                    </w:rPr>
                    <w:t>In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 xml:space="preserve"> the</w:t>
                  </w:r>
                  <w:r w:rsidRPr="00D12150">
                    <w:rPr>
                      <w:rFonts w:ascii="Arial" w:hAnsi="Arial" w:cs="Arial"/>
                      <w:spacing w:val="-1"/>
                      <w:u w:val="single" w:color="000000"/>
                    </w:rPr>
                    <w:tab/>
                  </w:r>
                  <w:r w:rsidRPr="00D12150">
                    <w:rPr>
                      <w:rFonts w:ascii="Arial" w:hAnsi="Arial" w:cs="Arial"/>
                      <w:spacing w:val="-1"/>
                    </w:rPr>
                    <w:t xml:space="preserve">River </w:t>
                  </w:r>
                  <w:r w:rsidRPr="00D12150">
                    <w:rPr>
                      <w:rFonts w:ascii="Arial" w:hAnsi="Arial" w:cs="Arial"/>
                    </w:rPr>
                    <w:t>or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 xml:space="preserve"> its</w:t>
                  </w:r>
                  <w:r w:rsidRPr="00D12150">
                    <w:rPr>
                      <w:rFonts w:ascii="Arial" w:hAnsi="Arial" w:cs="Arial"/>
                      <w:spacing w:val="-2"/>
                    </w:rPr>
                    <w:t xml:space="preserve"> </w:t>
                  </w:r>
                  <w:r w:rsidRPr="00D12150">
                    <w:rPr>
                      <w:rFonts w:ascii="Arial" w:hAnsi="Arial" w:cs="Arial"/>
                      <w:spacing w:val="-1"/>
                    </w:rPr>
                    <w:t>Tributaries</w:t>
                  </w:r>
                </w:p>
              </w:tc>
            </w:tr>
            <w:tr w:rsidR="0098677F" w:rsidRPr="00D12150" w14:paraId="0F399CEE" w14:textId="77777777" w:rsidTr="0098677F">
              <w:trPr>
                <w:trHeight w:hRule="exact" w:val="275"/>
              </w:trPr>
              <w:tc>
                <w:tcPr>
                  <w:tcW w:w="6169" w:type="dxa"/>
                  <w:tcBorders>
                    <w:top w:val="nil"/>
                    <w:left w:val="nil"/>
                    <w:bottom w:val="nil"/>
                    <w:right w:val="single" w:sz="7" w:space="0" w:color="000000"/>
                  </w:tcBorders>
                </w:tcPr>
                <w:p w14:paraId="5EA8DD2B" w14:textId="77777777" w:rsidR="0098677F" w:rsidRPr="00D12150" w:rsidRDefault="0098677F" w:rsidP="0098677F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98677F" w:rsidRPr="00D12150" w14:paraId="0BC3F92C" w14:textId="77777777" w:rsidTr="0098677F">
              <w:trPr>
                <w:trHeight w:hRule="exact" w:val="275"/>
              </w:trPr>
              <w:tc>
                <w:tcPr>
                  <w:tcW w:w="6169" w:type="dxa"/>
                  <w:tcBorders>
                    <w:top w:val="nil"/>
                    <w:left w:val="nil"/>
                    <w:bottom w:val="nil"/>
                    <w:right w:val="single" w:sz="7" w:space="0" w:color="000000"/>
                  </w:tcBorders>
                </w:tcPr>
                <w:p w14:paraId="304615ED" w14:textId="77777777" w:rsidR="0098677F" w:rsidRPr="00D12150" w:rsidRDefault="0098677F" w:rsidP="0098677F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98677F" w:rsidRPr="00D12150" w14:paraId="7FD10DBA" w14:textId="77777777" w:rsidTr="0098677F">
              <w:trPr>
                <w:trHeight w:hRule="exact" w:val="603"/>
              </w:trPr>
              <w:tc>
                <w:tcPr>
                  <w:tcW w:w="6169" w:type="dxa"/>
                  <w:tcBorders>
                    <w:top w:val="nil"/>
                    <w:left w:val="nil"/>
                    <w:bottom w:val="single" w:sz="7" w:space="0" w:color="000000"/>
                    <w:right w:val="single" w:sz="7" w:space="0" w:color="000000"/>
                  </w:tcBorders>
                </w:tcPr>
                <w:p w14:paraId="783AB8D0" w14:textId="77777777" w:rsidR="0098677F" w:rsidRPr="00D12150" w:rsidRDefault="0098677F" w:rsidP="0098677F">
                  <w:pPr>
                    <w:pStyle w:val="TableParagraph"/>
                    <w:tabs>
                      <w:tab w:val="left" w:pos="1791"/>
                    </w:tabs>
                    <w:spacing w:line="259" w:lineRule="exact"/>
                    <w:ind w:left="14"/>
                    <w:rPr>
                      <w:rFonts w:ascii="Arial" w:eastAsia="Verdana" w:hAnsi="Arial" w:cs="Arial"/>
                    </w:rPr>
                  </w:pPr>
                  <w:r w:rsidRPr="00D12150">
                    <w:rPr>
                      <w:rFonts w:ascii="Arial" w:hAnsi="Arial" w:cs="Arial"/>
                    </w:rPr>
                    <w:t>In</w:t>
                  </w:r>
                  <w:r w:rsidRPr="00D12150">
                    <w:rPr>
                      <w:rFonts w:ascii="Arial" w:hAnsi="Arial" w:cs="Arial"/>
                      <w:u w:val="single" w:color="000000"/>
                    </w:rPr>
                    <w:tab/>
                  </w:r>
                  <w:r w:rsidRPr="00D12150">
                    <w:rPr>
                      <w:rFonts w:ascii="Arial" w:hAnsi="Arial" w:cs="Arial"/>
                      <w:spacing w:val="-1"/>
                    </w:rPr>
                    <w:t>County</w:t>
                  </w:r>
                </w:p>
              </w:tc>
            </w:tr>
          </w:tbl>
          <w:p w14:paraId="120896AE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>Attorney or Party Without Attorney: (Name &amp; Address)</w:t>
            </w:r>
          </w:p>
          <w:p w14:paraId="6E89394C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2167F945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Phone Number:   </w:t>
            </w:r>
          </w:p>
          <w:p w14:paraId="2CD28BD5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FAX Number:      </w:t>
            </w:r>
          </w:p>
          <w:p w14:paraId="244B33F6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E-mail:  </w:t>
            </w:r>
          </w:p>
          <w:p w14:paraId="74152614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Atty. Reg. #:  </w:t>
            </w:r>
            <w:r w:rsidR="0098677F" w:rsidRPr="00D12150">
              <w:rPr>
                <w:rFonts w:ascii="Arial" w:hAnsi="Arial"/>
                <w:sz w:val="22"/>
                <w:szCs w:val="22"/>
              </w:rPr>
              <w:t>s</w:t>
            </w:r>
          </w:p>
        </w:tc>
        <w:tc>
          <w:tcPr>
            <w:tcW w:w="2970" w:type="dxa"/>
          </w:tcPr>
          <w:p w14:paraId="6A62B291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676954B1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4EE2F958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74848626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1B1B5033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01E079B1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1BA92184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</w:p>
          <w:p w14:paraId="427790DC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7FFD1279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</w:p>
          <w:p w14:paraId="2ABAA1E5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14:paraId="54E1A46F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14:paraId="6F6E12C8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/>
                <w:sz w:val="22"/>
                <w:szCs w:val="22"/>
              </w:rPr>
            </w:pPr>
          </w:p>
          <w:p w14:paraId="6CD38867" w14:textId="77777777" w:rsidR="00D723CC" w:rsidRPr="00D12150" w:rsidRDefault="0098677F">
            <w:pPr>
              <w:pStyle w:val="Heading1"/>
              <w:pBdr>
                <w:bottom w:val="single" w:sz="12" w:space="1" w:color="auto"/>
              </w:pBdr>
              <w:jc w:val="left"/>
              <w:rPr>
                <w:sz w:val="22"/>
                <w:szCs w:val="22"/>
              </w:rPr>
            </w:pPr>
            <w:r w:rsidRPr="00D12150">
              <w:rPr>
                <w:sz w:val="22"/>
                <w:szCs w:val="22"/>
              </w:rPr>
              <w:t>COURT USE ONLY</w:t>
            </w:r>
          </w:p>
          <w:p w14:paraId="0A24BA1A" w14:textId="77777777" w:rsidR="00D723CC" w:rsidRPr="00D12150" w:rsidRDefault="00D723CC">
            <w:pPr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Case Number:  </w:t>
            </w:r>
          </w:p>
          <w:p w14:paraId="3E043377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</w:p>
          <w:p w14:paraId="423722AA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</w:p>
          <w:p w14:paraId="5839A3B5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</w:p>
          <w:p w14:paraId="364A2953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  <w:r w:rsidRPr="00D12150">
              <w:rPr>
                <w:rFonts w:ascii="Arial" w:hAnsi="Arial"/>
                <w:sz w:val="22"/>
                <w:szCs w:val="22"/>
              </w:rPr>
              <w:t xml:space="preserve">Div.:  </w:t>
            </w:r>
            <w:r w:rsidR="0098677F" w:rsidRPr="00D12150">
              <w:rPr>
                <w:rFonts w:ascii="Arial" w:hAnsi="Arial"/>
                <w:sz w:val="22"/>
                <w:szCs w:val="22"/>
              </w:rPr>
              <w:t xml:space="preserve">             </w:t>
            </w:r>
            <w:r w:rsidRPr="00D12150">
              <w:rPr>
                <w:rFonts w:ascii="Arial" w:hAnsi="Arial"/>
                <w:sz w:val="22"/>
                <w:szCs w:val="22"/>
              </w:rPr>
              <w:t xml:space="preserve"> Ctrm:  </w:t>
            </w:r>
          </w:p>
          <w:p w14:paraId="5620356F" w14:textId="77777777" w:rsidR="00D723CC" w:rsidRPr="00D12150" w:rsidRDefault="00D723C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sz w:val="22"/>
                <w:szCs w:val="22"/>
              </w:rPr>
            </w:pPr>
          </w:p>
        </w:tc>
      </w:tr>
      <w:tr w:rsidR="00D723CC" w:rsidRPr="00AF39E4" w14:paraId="688187FF" w14:textId="77777777" w:rsidTr="0098677F">
        <w:trPr>
          <w:cantSplit/>
          <w:trHeight w:val="53"/>
        </w:trPr>
        <w:tc>
          <w:tcPr>
            <w:tcW w:w="9180" w:type="dxa"/>
            <w:gridSpan w:val="2"/>
          </w:tcPr>
          <w:p w14:paraId="48F48AE6" w14:textId="77777777" w:rsidR="00D723CC" w:rsidRPr="00D12150" w:rsidRDefault="0098677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D12150">
              <w:rPr>
                <w:rFonts w:ascii="Arial" w:hAnsi="Arial"/>
                <w:b/>
                <w:sz w:val="22"/>
                <w:szCs w:val="22"/>
              </w:rPr>
              <w:t>SAMPLE MODIFED CASE MANAGEMENT ORDER</w:t>
            </w:r>
          </w:p>
        </w:tc>
      </w:tr>
    </w:tbl>
    <w:p w14:paraId="4C4B37CC" w14:textId="77777777" w:rsidR="00D723CC" w:rsidRPr="00AF39E4" w:rsidRDefault="00D723CC">
      <w:pPr>
        <w:pStyle w:val="Header"/>
        <w:tabs>
          <w:tab w:val="clear" w:pos="4320"/>
          <w:tab w:val="clear" w:pos="8640"/>
        </w:tabs>
        <w:rPr>
          <w:rFonts w:ascii="Arial" w:hAnsi="Arial"/>
          <w:sz w:val="24"/>
          <w:szCs w:val="24"/>
        </w:rPr>
      </w:pPr>
    </w:p>
    <w:p w14:paraId="7CA8781B" w14:textId="77777777" w:rsidR="0098677F" w:rsidRPr="00D12150" w:rsidRDefault="0098677F" w:rsidP="0098677F">
      <w:pPr>
        <w:pStyle w:val="BodyText"/>
        <w:tabs>
          <w:tab w:val="left" w:pos="6143"/>
        </w:tabs>
        <w:spacing w:before="61"/>
        <w:ind w:left="140" w:right="589"/>
        <w:rPr>
          <w:rFonts w:asciiTheme="minorBidi" w:hAnsiTheme="minorBidi" w:cstheme="minorBidi"/>
          <w:b w:val="0"/>
          <w:spacing w:val="-1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nse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Applicant(s) 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pposer(s)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ha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gre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pacing w:val="4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tents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llow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oposed Cas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nagem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Order for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above</w:t>
      </w:r>
      <w:r w:rsidRPr="00D12150">
        <w:rPr>
          <w:rFonts w:asciiTheme="minorBidi" w:hAnsiTheme="minorBidi" w:cstheme="minorBidi"/>
          <w:b w:val="0"/>
          <w:spacing w:val="5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ferenc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tion for 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ight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excep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specificall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t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low.</w:t>
      </w:r>
      <w:r w:rsidRPr="00D12150">
        <w:rPr>
          <w:rFonts w:asciiTheme="minorBidi" w:hAnsiTheme="minorBidi" w:cstheme="minorBidi"/>
          <w:b w:val="0"/>
          <w:spacing w:val="5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Ad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if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a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as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managem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ferenc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s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to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quested.]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tters upon</w:t>
      </w:r>
      <w:r w:rsidRPr="00D12150">
        <w:rPr>
          <w:rFonts w:asciiTheme="minorBidi" w:hAnsiTheme="minorBidi" w:cstheme="minorBidi"/>
          <w:b w:val="0"/>
          <w:spacing w:val="5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hic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ounse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proofErr w:type="gramStart"/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have</w:t>
      </w:r>
      <w:proofErr w:type="gramEnd"/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t agre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esignat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“Disputed”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is</w:t>
      </w:r>
      <w:r w:rsidRPr="00D12150">
        <w:rPr>
          <w:rFonts w:asciiTheme="minorBidi" w:hAnsiTheme="minorBidi" w:cstheme="minorBidi"/>
          <w:b w:val="0"/>
          <w:spacing w:val="3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oposed Case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nagem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rder.</w:t>
      </w:r>
    </w:p>
    <w:p w14:paraId="66148C55" w14:textId="77777777" w:rsidR="0098677F" w:rsidRPr="00D12150" w:rsidRDefault="0098677F" w:rsidP="0098677F">
      <w:pPr>
        <w:pStyle w:val="BodyText"/>
        <w:tabs>
          <w:tab w:val="left" w:pos="6143"/>
        </w:tabs>
        <w:spacing w:before="61"/>
        <w:ind w:right="589"/>
        <w:rPr>
          <w:rFonts w:asciiTheme="minorBidi" w:hAnsiTheme="minorBidi" w:cstheme="minorBidi"/>
          <w:b w:val="0"/>
          <w:spacing w:val="-1"/>
          <w:sz w:val="22"/>
          <w:szCs w:val="22"/>
        </w:rPr>
      </w:pPr>
    </w:p>
    <w:p w14:paraId="3D5881B4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350"/>
        </w:tabs>
        <w:spacing w:before="61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ETTING</w:t>
      </w:r>
    </w:p>
    <w:p w14:paraId="0774B4A7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2343317A" w14:textId="77777777" w:rsidR="0098677F" w:rsidRPr="00D12150" w:rsidRDefault="0098677F" w:rsidP="00243169">
      <w:pPr>
        <w:pStyle w:val="BodyText"/>
        <w:tabs>
          <w:tab w:val="left" w:pos="3743"/>
          <w:tab w:val="left" w:pos="4594"/>
          <w:tab w:val="left" w:pos="7247"/>
          <w:tab w:val="left" w:pos="8180"/>
        </w:tabs>
        <w:ind w:left="350" w:right="326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ticipate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a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ays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engt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i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quired.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pacing w:val="3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has bee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chedul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ys beginn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n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,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0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.</w:t>
      </w:r>
    </w:p>
    <w:p w14:paraId="63CDE1BF" w14:textId="77777777" w:rsidR="0098677F" w:rsidRPr="00D12150" w:rsidRDefault="0098677F" w:rsidP="00243169">
      <w:pPr>
        <w:pStyle w:val="BodyText"/>
        <w:ind w:left="350" w:right="135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cknowledg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their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dut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romptl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tif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in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riting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f</w:t>
      </w:r>
      <w:r w:rsidRPr="00D12150">
        <w:rPr>
          <w:rFonts w:asciiTheme="minorBidi" w:hAnsiTheme="minorBidi" w:cstheme="minorBidi"/>
          <w:b w:val="0"/>
          <w:spacing w:val="4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ticipate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ength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hanges.</w:t>
      </w:r>
    </w:p>
    <w:p w14:paraId="6C5A40B7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5D718EA3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444"/>
        </w:tabs>
        <w:ind w:left="443" w:hanging="343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URE</w:t>
      </w:r>
    </w:p>
    <w:p w14:paraId="6879DB41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25DD36DD" w14:textId="77777777" w:rsidR="0098677F" w:rsidRPr="00D12150" w:rsidRDefault="0098677F" w:rsidP="0098677F">
      <w:pPr>
        <w:pStyle w:val="BodyText"/>
        <w:widowControl w:val="0"/>
        <w:numPr>
          <w:ilvl w:val="0"/>
          <w:numId w:val="1"/>
        </w:numPr>
        <w:tabs>
          <w:tab w:val="left" w:pos="408"/>
          <w:tab w:val="left" w:pos="7833"/>
        </w:tabs>
        <w:ind w:right="387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.R.C.P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1). Disclosur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C.R.C.P.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1)</w:t>
      </w:r>
      <w:r w:rsidRPr="00D12150">
        <w:rPr>
          <w:rFonts w:asciiTheme="minorBidi" w:hAnsiTheme="minorBidi" w:cstheme="minorBidi"/>
          <w:b w:val="0"/>
          <w:spacing w:val="4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Rul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11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e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d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on ______________________, 20______. </w:t>
      </w:r>
    </w:p>
    <w:p w14:paraId="328E857E" w14:textId="77777777" w:rsidR="0098677F" w:rsidRPr="00D12150" w:rsidRDefault="0098677F" w:rsidP="0098677F">
      <w:pPr>
        <w:pStyle w:val="BodyText"/>
        <w:tabs>
          <w:tab w:val="left" w:pos="518"/>
          <w:tab w:val="left" w:pos="7897"/>
        </w:tabs>
        <w:spacing w:before="1" w:line="267" w:lineRule="exact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Opposers'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C.R.C.P. 26(a)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(1)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ur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ue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n _________________, 20______.</w:t>
      </w:r>
    </w:p>
    <w:p w14:paraId="20A3F802" w14:textId="77777777" w:rsidR="0098677F" w:rsidRPr="00D12150" w:rsidRDefault="0098677F" w:rsidP="0098677F">
      <w:pPr>
        <w:spacing w:before="1"/>
        <w:rPr>
          <w:rFonts w:asciiTheme="minorBidi" w:eastAsia="Verdana" w:hAnsiTheme="minorBidi" w:cstheme="minorBidi"/>
          <w:sz w:val="22"/>
          <w:szCs w:val="22"/>
        </w:rPr>
      </w:pPr>
    </w:p>
    <w:p w14:paraId="4D6E3845" w14:textId="77777777" w:rsidR="0098677F" w:rsidRPr="00D12150" w:rsidRDefault="0098677F" w:rsidP="0098677F">
      <w:pPr>
        <w:pStyle w:val="BodyText"/>
        <w:widowControl w:val="0"/>
        <w:numPr>
          <w:ilvl w:val="0"/>
          <w:numId w:val="1"/>
        </w:numPr>
        <w:tabs>
          <w:tab w:val="left" w:pos="408"/>
        </w:tabs>
        <w:ind w:right="418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.R.C.P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2)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(Experts)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ticipat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the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need</w:t>
      </w:r>
      <w:r w:rsidRPr="00D12150">
        <w:rPr>
          <w:rFonts w:asciiTheme="minorBidi" w:hAnsiTheme="minorBidi" w:cstheme="minorBidi"/>
          <w:b w:val="0"/>
          <w:spacing w:val="3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expe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witnesses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at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is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tion for 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ights.</w:t>
      </w:r>
    </w:p>
    <w:p w14:paraId="18719D37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42AE6B66" w14:textId="06EBD3F0" w:rsidR="0098677F" w:rsidRPr="00D12150" w:rsidRDefault="0098677F" w:rsidP="00364633">
      <w:pPr>
        <w:pStyle w:val="BodyText"/>
        <w:widowControl w:val="0"/>
        <w:numPr>
          <w:ilvl w:val="1"/>
          <w:numId w:val="1"/>
        </w:numPr>
        <w:tabs>
          <w:tab w:val="left" w:pos="396"/>
        </w:tabs>
        <w:ind w:right="135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dentit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persons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wh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es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</w:t>
      </w:r>
      <w:r w:rsidRPr="00D12150">
        <w:rPr>
          <w:rFonts w:asciiTheme="minorBidi" w:hAnsiTheme="minorBidi" w:cstheme="minorBidi"/>
          <w:b w:val="0"/>
          <w:spacing w:val="3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Rul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702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703,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705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lorad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ul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,</w:t>
      </w:r>
      <w:r w:rsidRPr="00D12150">
        <w:rPr>
          <w:rFonts w:asciiTheme="minorBidi" w:hAnsiTheme="minorBidi" w:cstheme="minorBidi"/>
          <w:b w:val="0"/>
          <w:spacing w:val="5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lo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it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formation requir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.R.C.P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2)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n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proofErr w:type="gramStart"/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fore</w:t>
      </w:r>
      <w:r w:rsidR="00243169"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  <w:proofErr w:type="gramEnd"/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,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0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.</w:t>
      </w:r>
    </w:p>
    <w:p w14:paraId="385B0F15" w14:textId="77777777" w:rsidR="0098677F" w:rsidRPr="00D12150" w:rsidRDefault="0098677F" w:rsidP="0098677F">
      <w:pPr>
        <w:spacing w:before="10"/>
        <w:rPr>
          <w:rFonts w:asciiTheme="minorBidi" w:eastAsia="Verdana" w:hAnsiTheme="minorBidi" w:cstheme="minorBidi"/>
          <w:sz w:val="22"/>
          <w:szCs w:val="22"/>
        </w:rPr>
      </w:pPr>
    </w:p>
    <w:p w14:paraId="185E691B" w14:textId="29312B64" w:rsidR="0098677F" w:rsidRPr="00D12150" w:rsidRDefault="0098677F" w:rsidP="0098677F">
      <w:pPr>
        <w:pStyle w:val="BodyText"/>
        <w:widowControl w:val="0"/>
        <w:numPr>
          <w:ilvl w:val="1"/>
          <w:numId w:val="1"/>
        </w:numPr>
        <w:tabs>
          <w:tab w:val="left" w:pos="396"/>
          <w:tab w:val="left" w:pos="2278"/>
          <w:tab w:val="left" w:pos="3211"/>
        </w:tabs>
        <w:ind w:right="254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lastRenderedPageBreak/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Opposers 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identity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ersons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h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esent</w:t>
      </w:r>
      <w:r w:rsidRPr="00D12150">
        <w:rPr>
          <w:rFonts w:asciiTheme="minorBidi" w:hAnsiTheme="minorBidi" w:cstheme="minorBidi"/>
          <w:b w:val="0"/>
          <w:spacing w:val="4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Rul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702,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703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705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lorad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ul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f</w:t>
      </w:r>
      <w:r w:rsidRPr="00D12150">
        <w:rPr>
          <w:rFonts w:asciiTheme="minorBidi" w:hAnsiTheme="minorBidi" w:cstheme="minorBidi"/>
          <w:b w:val="0"/>
          <w:spacing w:val="4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lo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it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information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quir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C.R.C.P.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2)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n or</w:t>
      </w:r>
      <w:r w:rsidRPr="00D12150">
        <w:rPr>
          <w:rFonts w:asciiTheme="minorBidi" w:hAnsiTheme="minorBidi" w:cstheme="minorBidi"/>
          <w:b w:val="0"/>
          <w:spacing w:val="4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fore</w:t>
      </w:r>
      <w:r w:rsidR="00B4745F">
        <w:rPr>
          <w:rFonts w:asciiTheme="minorBidi" w:hAnsiTheme="minorBidi" w:cstheme="minorBidi"/>
          <w:b w:val="0"/>
          <w:spacing w:val="-1"/>
          <w:sz w:val="22"/>
          <w:szCs w:val="22"/>
        </w:rPr>
        <w:t>_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,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0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.</w:t>
      </w:r>
    </w:p>
    <w:p w14:paraId="78F2E76E" w14:textId="77777777" w:rsidR="0098677F" w:rsidRPr="00D12150" w:rsidRDefault="0098677F" w:rsidP="0098677F">
      <w:pPr>
        <w:spacing w:before="11"/>
        <w:rPr>
          <w:rFonts w:asciiTheme="minorBidi" w:eastAsia="Verdana" w:hAnsiTheme="minorBidi" w:cstheme="minorBidi"/>
          <w:sz w:val="22"/>
          <w:szCs w:val="22"/>
        </w:rPr>
      </w:pPr>
    </w:p>
    <w:p w14:paraId="19A550C3" w14:textId="77777777" w:rsidR="0098677F" w:rsidRPr="00D12150" w:rsidRDefault="0098677F" w:rsidP="0098677F">
      <w:pPr>
        <w:pStyle w:val="BodyText"/>
        <w:widowControl w:val="0"/>
        <w:numPr>
          <w:ilvl w:val="1"/>
          <w:numId w:val="1"/>
        </w:numPr>
        <w:tabs>
          <w:tab w:val="left" w:pos="396"/>
        </w:tabs>
        <w:ind w:right="195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If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s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tend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ontradict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rebu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videnc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ame</w:t>
      </w:r>
      <w:r w:rsidRPr="00D12150">
        <w:rPr>
          <w:rFonts w:asciiTheme="minorBidi" w:hAnsiTheme="minorBidi" w:cstheme="minorBidi"/>
          <w:b w:val="0"/>
          <w:spacing w:val="4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ubject matter identifi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oth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y,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uc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ur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d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</w:t>
      </w:r>
      <w:r w:rsidRPr="00D12150">
        <w:rPr>
          <w:rFonts w:asciiTheme="minorBidi" w:hAnsiTheme="minorBidi" w:cstheme="minorBidi"/>
          <w:b w:val="0"/>
          <w:spacing w:val="4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91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ay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befor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rial.</w:t>
      </w:r>
    </w:p>
    <w:p w14:paraId="76180E98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13F4E18C" w14:textId="77777777" w:rsidR="0098677F" w:rsidRPr="00D12150" w:rsidRDefault="0098677F" w:rsidP="0098677F">
      <w:pPr>
        <w:pStyle w:val="BodyText"/>
        <w:widowControl w:val="0"/>
        <w:numPr>
          <w:ilvl w:val="0"/>
          <w:numId w:val="1"/>
        </w:numPr>
        <w:tabs>
          <w:tab w:val="left" w:pos="411"/>
        </w:tabs>
        <w:ind w:right="195" w:firstLine="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tinu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ut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isclose.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cknowledg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a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tinu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ut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3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timel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upplem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rrect 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formatio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ovid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C.R.C.P.</w:t>
      </w:r>
      <w:r w:rsidRPr="00D12150">
        <w:rPr>
          <w:rFonts w:asciiTheme="minorBidi" w:hAnsiTheme="minorBidi" w:cstheme="minorBidi"/>
          <w:b w:val="0"/>
          <w:spacing w:val="6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26(a)(1)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2)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C.R.C.P.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e).</w:t>
      </w:r>
    </w:p>
    <w:p w14:paraId="347D62F2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4949A266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537"/>
        </w:tabs>
        <w:ind w:left="537" w:hanging="437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DENTIFICATION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F PERSON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OCUMENTS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ANGIBLE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INGS</w:t>
      </w:r>
    </w:p>
    <w:p w14:paraId="28E7FDA5" w14:textId="77777777" w:rsidR="0098677F" w:rsidRPr="00D12150" w:rsidRDefault="0098677F" w:rsidP="0098677F">
      <w:pPr>
        <w:spacing w:before="10"/>
        <w:rPr>
          <w:rFonts w:asciiTheme="minorBidi" w:eastAsia="Verdana" w:hAnsiTheme="minorBidi" w:cstheme="minorBidi"/>
          <w:sz w:val="22"/>
          <w:szCs w:val="22"/>
        </w:rPr>
      </w:pPr>
    </w:p>
    <w:p w14:paraId="66FA6D91" w14:textId="77777777" w:rsidR="0098677F" w:rsidRPr="00D12150" w:rsidRDefault="0098677F" w:rsidP="0098677F">
      <w:pPr>
        <w:pStyle w:val="BodyText"/>
        <w:tabs>
          <w:tab w:val="left" w:pos="874"/>
          <w:tab w:val="left" w:pos="8616"/>
        </w:tabs>
        <w:ind w:right="114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ach part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ill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dentif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al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ersons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h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alled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witnesse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well</w:t>
      </w:r>
      <w:del w:id="0" w:author="michaels, kathryn" w:date="2020-06-22T12:02:00Z">
        <w:r w:rsidRPr="00D12150" w:rsidDel="00B43556">
          <w:rPr>
            <w:rFonts w:asciiTheme="minorBidi" w:hAnsiTheme="minorBidi" w:cstheme="minorBidi"/>
            <w:b w:val="0"/>
            <w:sz w:val="22"/>
            <w:szCs w:val="22"/>
          </w:rPr>
          <w:delText xml:space="preserve"> </w:delText>
        </w:r>
      </w:del>
      <w:r w:rsidRPr="00D12150">
        <w:rPr>
          <w:rFonts w:asciiTheme="minorBidi" w:hAnsiTheme="minorBidi" w:cstheme="minorBidi"/>
          <w:b w:val="0"/>
          <w:spacing w:val="5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documents 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tangibl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ings which migh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troduced 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,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not</w:t>
      </w:r>
      <w:r w:rsidRPr="00D12150">
        <w:rPr>
          <w:rFonts w:asciiTheme="minorBidi" w:hAnsiTheme="minorBidi" w:cstheme="minorBidi"/>
          <w:b w:val="0"/>
          <w:spacing w:val="5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therwis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los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to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.R.C.P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1)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n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befor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,</w:t>
      </w:r>
      <w:r w:rsidRPr="00D12150">
        <w:rPr>
          <w:rFonts w:asciiTheme="minorBidi" w:hAnsiTheme="minorBidi" w:cstheme="minorBidi"/>
          <w:b w:val="0"/>
          <w:spacing w:val="4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0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This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te 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the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te establish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3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completion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in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Section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IV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low.]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 identification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5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accordance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with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provision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.R.C.P.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26(a)(4)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To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 ext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3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dentification describ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bo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duct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f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te identified</w:t>
      </w:r>
      <w:r w:rsidRPr="00D12150">
        <w:rPr>
          <w:rFonts w:asciiTheme="minorBidi" w:hAnsiTheme="minorBidi" w:cstheme="minorBidi"/>
          <w:b w:val="0"/>
          <w:spacing w:val="6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bo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auses an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wish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dentify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ddition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itnesse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ocuments,</w:t>
      </w:r>
      <w:r w:rsidRPr="00D12150">
        <w:rPr>
          <w:rFonts w:asciiTheme="minorBidi" w:hAnsiTheme="minorBidi" w:cstheme="minorBidi"/>
          <w:b w:val="0"/>
          <w:spacing w:val="6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angib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ings whic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troduced 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hich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l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no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have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reasonably been previously identified, modification of the Case Management Order to permit additional identification by such party shall be freely allowed.</w:t>
      </w:r>
    </w:p>
    <w:p w14:paraId="304A5095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2E02361A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522"/>
        </w:tabs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CHEDULE</w:t>
      </w:r>
    </w:p>
    <w:p w14:paraId="25E25259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767DDE12" w14:textId="77777777" w:rsidR="0098677F" w:rsidRPr="00D12150" w:rsidRDefault="0098677F" w:rsidP="0098677F">
      <w:pPr>
        <w:pStyle w:val="BodyText"/>
        <w:tabs>
          <w:tab w:val="left" w:pos="5143"/>
          <w:tab w:val="left" w:pos="6148"/>
        </w:tabs>
        <w:ind w:left="120" w:right="221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accordance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with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Rul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11.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te for</w:t>
      </w:r>
      <w:r w:rsidRPr="00D12150">
        <w:rPr>
          <w:rFonts w:asciiTheme="minorBidi" w:hAnsiTheme="minorBidi" w:cstheme="minorBidi"/>
          <w:b w:val="0"/>
          <w:spacing w:val="6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completion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z w:val="22"/>
          <w:szCs w:val="22"/>
        </w:rPr>
        <w:t>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20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n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49</w:t>
      </w:r>
      <w:r w:rsidRPr="00D12150">
        <w:rPr>
          <w:rFonts w:asciiTheme="minorBidi" w:hAnsiTheme="minorBidi" w:cstheme="minorBidi"/>
          <w:b w:val="0"/>
          <w:spacing w:val="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ays</w:t>
      </w:r>
      <w:r w:rsidRPr="00D12150">
        <w:rPr>
          <w:rFonts w:asciiTheme="minorBidi" w:hAnsiTheme="minorBidi" w:cstheme="minorBidi"/>
          <w:b w:val="0"/>
          <w:spacing w:val="3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io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ri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uc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im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rect].</w:t>
      </w:r>
    </w:p>
    <w:p w14:paraId="55BD4C27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5A1F587F" w14:textId="77777777" w:rsidR="0098677F" w:rsidRPr="00D12150" w:rsidRDefault="0098677F" w:rsidP="0098677F">
      <w:pPr>
        <w:pStyle w:val="BodyText"/>
        <w:ind w:left="120" w:right="155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undersign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ounse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ertif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ha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dvised thei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client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4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stimat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osts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fees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involved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duct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uc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overy.</w:t>
      </w:r>
    </w:p>
    <w:p w14:paraId="7F92E24A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41002F23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428"/>
        </w:tabs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IME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JOIN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ADDITIONAL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AMEN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LEADINGS</w:t>
      </w:r>
    </w:p>
    <w:p w14:paraId="3F1D2E1A" w14:textId="77777777" w:rsidR="0098677F" w:rsidRPr="00D12150" w:rsidRDefault="0098677F" w:rsidP="0098677F">
      <w:pPr>
        <w:spacing w:before="1"/>
        <w:rPr>
          <w:rFonts w:asciiTheme="minorBidi" w:eastAsia="Verdana" w:hAnsiTheme="minorBidi" w:cstheme="minorBidi"/>
          <w:sz w:val="22"/>
          <w:szCs w:val="22"/>
        </w:rPr>
      </w:pPr>
    </w:p>
    <w:p w14:paraId="5D7E73DC" w14:textId="77777777" w:rsidR="0098677F" w:rsidRPr="00D12150" w:rsidRDefault="0098677F" w:rsidP="0098677F">
      <w:pPr>
        <w:pStyle w:val="BodyText"/>
        <w:ind w:left="120" w:right="164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do]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do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ot]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ticipate 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e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join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ddition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r</w:t>
      </w:r>
      <w:r w:rsidRPr="00D12150">
        <w:rPr>
          <w:rFonts w:asciiTheme="minorBidi" w:hAnsiTheme="minorBidi" w:cstheme="minorBidi"/>
          <w:b w:val="0"/>
          <w:spacing w:val="3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mend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leadings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tim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join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dditiona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mending</w:t>
      </w:r>
      <w:r w:rsidRPr="00D12150">
        <w:rPr>
          <w:rFonts w:asciiTheme="minorBidi" w:hAnsiTheme="minorBidi" w:cstheme="minorBidi"/>
          <w:b w:val="0"/>
          <w:spacing w:val="5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pleading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accordance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with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Wate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ourt</w:t>
      </w:r>
      <w:r w:rsidRPr="00D12150">
        <w:rPr>
          <w:rFonts w:asciiTheme="minorBidi" w:hAnsiTheme="minorBidi" w:cstheme="minorBidi"/>
          <w:b w:val="0"/>
          <w:spacing w:val="4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Ru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11.</w:t>
      </w:r>
    </w:p>
    <w:p w14:paraId="572FA5A6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59F2AC44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522"/>
        </w:tabs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E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OTIONS</w:t>
      </w:r>
    </w:p>
    <w:p w14:paraId="4DC79A2C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7D727248" w14:textId="41DAD2EA" w:rsidR="0098677F" w:rsidRDefault="0098677F" w:rsidP="007860B7">
      <w:pPr>
        <w:pStyle w:val="BodyText"/>
        <w:ind w:left="120" w:right="1446"/>
        <w:rPr>
          <w:rFonts w:asciiTheme="minorBidi" w:hAnsiTheme="minorBidi" w:cstheme="minorBidi"/>
          <w:b w:val="0"/>
          <w:spacing w:val="-1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follow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otions a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urrentl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end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fo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 court:</w:t>
      </w:r>
      <w:r w:rsidRPr="00D12150">
        <w:rPr>
          <w:rFonts w:asciiTheme="minorBidi" w:hAnsiTheme="minorBidi" w:cstheme="minorBidi"/>
          <w:b w:val="0"/>
          <w:spacing w:val="4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Ad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ropriate</w:t>
      </w:r>
      <w:r w:rsid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formation]</w:t>
      </w:r>
    </w:p>
    <w:p w14:paraId="02DA390C" w14:textId="77777777" w:rsidR="007860B7" w:rsidRPr="00D12150" w:rsidRDefault="007860B7" w:rsidP="007860B7">
      <w:pPr>
        <w:pStyle w:val="BodyText"/>
        <w:ind w:left="120" w:right="1446"/>
        <w:rPr>
          <w:rFonts w:asciiTheme="minorBidi" w:hAnsiTheme="minorBidi" w:cstheme="minorBidi"/>
          <w:b w:val="0"/>
          <w:sz w:val="22"/>
          <w:szCs w:val="22"/>
        </w:rPr>
      </w:pPr>
    </w:p>
    <w:p w14:paraId="2A972E5E" w14:textId="77777777" w:rsidR="0098677F" w:rsidRPr="00D12150" w:rsidRDefault="0098677F" w:rsidP="0098677F">
      <w:pPr>
        <w:pStyle w:val="BodyText"/>
        <w:spacing w:before="2"/>
        <w:ind w:left="120" w:right="155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schedu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iling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ticipate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e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otions (other tha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otions</w:t>
      </w:r>
      <w:r w:rsidRPr="00D12150">
        <w:rPr>
          <w:rFonts w:asciiTheme="minorBidi" w:hAnsiTheme="minorBidi" w:cstheme="minorBidi"/>
          <w:b w:val="0"/>
          <w:spacing w:val="45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lating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discovery)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ccordance wit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Rule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11.</w:t>
      </w:r>
    </w:p>
    <w:p w14:paraId="4EDA5DBA" w14:textId="77777777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615"/>
        </w:tabs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ETTLEMENT</w:t>
      </w:r>
    </w:p>
    <w:p w14:paraId="2A4A7B11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7BF83C92" w14:textId="77777777" w:rsidR="00D12150" w:rsidRDefault="0098677F" w:rsidP="00D12150">
      <w:pPr>
        <w:pStyle w:val="BodyText"/>
        <w:ind w:left="120" w:right="563"/>
        <w:rPr>
          <w:rFonts w:asciiTheme="minorBidi" w:hAnsiTheme="minorBidi" w:cstheme="minorBidi"/>
          <w:b w:val="0"/>
          <w:spacing w:val="-1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expressl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ffirm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have</w:t>
      </w:r>
      <w:r w:rsidRPr="00D12150">
        <w:rPr>
          <w:rFonts w:asciiTheme="minorBidi" w:hAnsiTheme="minorBidi" w:cstheme="minorBidi"/>
          <w:b w:val="0"/>
          <w:spacing w:val="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cussed settlement.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pacing w:val="3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ies'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lans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utu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effort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sett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the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ase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a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s follows:</w:t>
      </w:r>
    </w:p>
    <w:p w14:paraId="02C2709E" w14:textId="77777777" w:rsidR="00D12150" w:rsidRDefault="00D12150" w:rsidP="00D12150">
      <w:pPr>
        <w:pStyle w:val="BodyText"/>
        <w:ind w:left="120" w:right="563"/>
        <w:rPr>
          <w:rFonts w:asciiTheme="minorBidi" w:hAnsiTheme="minorBidi" w:cstheme="minorBidi"/>
          <w:b w:val="0"/>
          <w:spacing w:val="-1"/>
          <w:sz w:val="22"/>
          <w:szCs w:val="22"/>
        </w:rPr>
      </w:pPr>
    </w:p>
    <w:p w14:paraId="04D81BC9" w14:textId="2FF4F3B6" w:rsidR="0098677F" w:rsidRPr="00D12150" w:rsidRDefault="0098677F" w:rsidP="0098677F">
      <w:pPr>
        <w:pStyle w:val="BodyText"/>
        <w:widowControl w:val="0"/>
        <w:numPr>
          <w:ilvl w:val="0"/>
          <w:numId w:val="2"/>
        </w:numPr>
        <w:tabs>
          <w:tab w:val="left" w:pos="706"/>
        </w:tabs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lastRenderedPageBreak/>
        <w:t xml:space="preserve">OTHER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MATTERS</w:t>
      </w:r>
    </w:p>
    <w:p w14:paraId="71AE9342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51542F61" w14:textId="77777777" w:rsidR="0098677F" w:rsidRPr="00D12150" w:rsidRDefault="0098677F" w:rsidP="0098677F">
      <w:pPr>
        <w:pStyle w:val="BodyText"/>
        <w:tabs>
          <w:tab w:val="left" w:pos="2339"/>
        </w:tabs>
        <w:ind w:left="120" w:right="308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Descri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y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the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matters which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are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ropriate under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ircumstances</w:t>
      </w:r>
      <w:r w:rsidRPr="00D12150">
        <w:rPr>
          <w:rFonts w:asciiTheme="minorBidi" w:hAnsiTheme="minorBidi" w:cstheme="minorBidi"/>
          <w:b w:val="0"/>
          <w:spacing w:val="4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f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as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which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ha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en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rect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b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clud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in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5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oposed Case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nageme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rder.]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al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i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erv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upon all</w:t>
      </w:r>
      <w:r w:rsidRPr="00D12150">
        <w:rPr>
          <w:rFonts w:asciiTheme="minorBidi" w:hAnsiTheme="minorBidi" w:cstheme="minorBidi"/>
          <w:b w:val="0"/>
          <w:spacing w:val="5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arti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t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east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  <w:u w:val="single" w:color="000000"/>
        </w:rPr>
        <w:tab/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ays prior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rial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a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ropose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rder that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sets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th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ny</w:t>
      </w:r>
      <w:r w:rsidRPr="00D12150">
        <w:rPr>
          <w:rFonts w:asciiTheme="minorBidi" w:hAnsiTheme="minorBidi" w:cstheme="minorBidi"/>
          <w:b w:val="0"/>
          <w:spacing w:val="57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necessary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inding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erms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or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conditions tha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lic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reasonably</w:t>
      </w:r>
      <w:r w:rsidRPr="00D12150">
        <w:rPr>
          <w:rFonts w:asciiTheme="minorBidi" w:hAnsiTheme="minorBidi" w:cstheme="minorBidi"/>
          <w:b w:val="0"/>
          <w:spacing w:val="5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believ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 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should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incorporate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into</w:t>
      </w:r>
      <w:r w:rsidRPr="00D12150">
        <w:rPr>
          <w:rFonts w:asciiTheme="minorBidi" w:hAnsiTheme="minorBidi" w:cstheme="minorBidi"/>
          <w:b w:val="0"/>
          <w:spacing w:val="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ecree,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pursuan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to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Water</w:t>
      </w:r>
      <w:r w:rsidRPr="00D12150">
        <w:rPr>
          <w:rFonts w:asciiTheme="minorBidi" w:hAnsiTheme="minorBidi" w:cstheme="minorBidi"/>
          <w:b w:val="0"/>
          <w:spacing w:val="59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Rul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2(f).</w:t>
      </w:r>
    </w:p>
    <w:p w14:paraId="25AA855D" w14:textId="77777777" w:rsidR="0098677F" w:rsidRPr="00D12150" w:rsidRDefault="0098677F" w:rsidP="0098677F">
      <w:pPr>
        <w:spacing w:before="10"/>
        <w:rPr>
          <w:rFonts w:asciiTheme="minorBidi" w:eastAsia="Verdana" w:hAnsiTheme="minorBidi" w:cstheme="minorBidi"/>
          <w:sz w:val="22"/>
          <w:szCs w:val="22"/>
        </w:rPr>
      </w:pPr>
    </w:p>
    <w:p w14:paraId="19CB148F" w14:textId="77777777" w:rsidR="0098677F" w:rsidRPr="00D12150" w:rsidRDefault="0098677F" w:rsidP="0098677F">
      <w:pPr>
        <w:pStyle w:val="BodyText"/>
        <w:tabs>
          <w:tab w:val="left" w:pos="3925"/>
        </w:tabs>
        <w:ind w:left="12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ATED: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</w:p>
    <w:p w14:paraId="1EE06846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220D135B" w14:textId="77777777" w:rsidR="0098677F" w:rsidRPr="00D12150" w:rsidRDefault="0098677F" w:rsidP="0098677F">
      <w:pPr>
        <w:pStyle w:val="BodyText"/>
        <w:spacing w:before="61"/>
        <w:ind w:left="12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Signature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of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lead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counsel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for Applicant(s)]</w:t>
      </w:r>
    </w:p>
    <w:p w14:paraId="6AAC604C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71F7466E" w14:textId="77777777" w:rsidR="0098677F" w:rsidRPr="00D12150" w:rsidRDefault="0098677F" w:rsidP="0098677F">
      <w:pPr>
        <w:pStyle w:val="BodyText"/>
        <w:spacing w:before="61"/>
        <w:ind w:left="120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TTORNEYS FOR APPLICANT</w:t>
      </w:r>
    </w:p>
    <w:p w14:paraId="3655EFB5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19D9D570" w14:textId="77777777" w:rsidR="0098677F" w:rsidRPr="00D12150" w:rsidRDefault="0098677F" w:rsidP="0098677F">
      <w:pPr>
        <w:rPr>
          <w:rFonts w:asciiTheme="minorBidi" w:hAnsiTheme="minorBidi" w:cstheme="minorBidi"/>
          <w:sz w:val="22"/>
          <w:szCs w:val="22"/>
        </w:rPr>
      </w:pPr>
    </w:p>
    <w:p w14:paraId="0C70E580" w14:textId="77777777" w:rsidR="00A05512" w:rsidRPr="00D12150" w:rsidRDefault="0098677F" w:rsidP="0098677F">
      <w:pPr>
        <w:pStyle w:val="BodyText"/>
        <w:spacing w:before="61" w:line="480" w:lineRule="auto"/>
        <w:ind w:left="120" w:right="2853"/>
        <w:rPr>
          <w:rFonts w:asciiTheme="minorBidi" w:hAnsiTheme="minorBidi" w:cstheme="minorBidi"/>
          <w:b w:val="0"/>
          <w:spacing w:val="23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[Signature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for Opposers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As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ppropriate]</w:t>
      </w:r>
      <w:r w:rsidRPr="00D12150">
        <w:rPr>
          <w:rFonts w:asciiTheme="minorBidi" w:hAnsiTheme="minorBidi" w:cstheme="minorBidi"/>
          <w:b w:val="0"/>
          <w:spacing w:val="23"/>
          <w:sz w:val="22"/>
          <w:szCs w:val="22"/>
        </w:rPr>
        <w:t xml:space="preserve"> </w:t>
      </w:r>
    </w:p>
    <w:p w14:paraId="54DDE5A1" w14:textId="62211299" w:rsidR="0098677F" w:rsidRPr="00D12150" w:rsidRDefault="0098677F" w:rsidP="0098677F">
      <w:pPr>
        <w:pStyle w:val="BodyText"/>
        <w:spacing w:before="61" w:line="480" w:lineRule="auto"/>
        <w:ind w:left="120" w:right="2853"/>
        <w:rPr>
          <w:rFonts w:asciiTheme="minorBidi" w:hAnsiTheme="minorBidi" w:cstheme="minorBidi"/>
          <w:b w:val="0"/>
          <w:spacing w:val="-1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ATTORNEYS FOR THE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PPOSER</w:t>
      </w:r>
    </w:p>
    <w:p w14:paraId="29D37324" w14:textId="77777777" w:rsidR="00A05512" w:rsidRPr="00D12150" w:rsidRDefault="00A05512" w:rsidP="0098677F">
      <w:pPr>
        <w:pStyle w:val="BodyText"/>
        <w:spacing w:before="61" w:line="480" w:lineRule="auto"/>
        <w:ind w:left="120" w:right="2853"/>
        <w:rPr>
          <w:rFonts w:asciiTheme="minorBidi" w:hAnsiTheme="minorBidi" w:cstheme="minorBidi"/>
          <w:b w:val="0"/>
          <w:sz w:val="22"/>
          <w:szCs w:val="22"/>
        </w:rPr>
      </w:pPr>
    </w:p>
    <w:p w14:paraId="5FBF3750" w14:textId="77777777" w:rsidR="0098677F" w:rsidRPr="00D12150" w:rsidRDefault="0098677F" w:rsidP="0098677F">
      <w:pPr>
        <w:pStyle w:val="BodyText"/>
        <w:ind w:left="120" w:right="135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ASE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MANAGEMENT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RDER</w:t>
      </w:r>
      <w:r w:rsidRPr="00D12150">
        <w:rPr>
          <w:rFonts w:asciiTheme="minorBidi" w:hAnsiTheme="minorBidi" w:cstheme="minorBidi"/>
          <w:b w:val="0"/>
          <w:spacing w:val="-3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SET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FORTH ABOVE IS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>APPROVED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pacing w:val="3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URT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AND 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SHALL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GOVERN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THE FUTURE</w:t>
      </w:r>
      <w:r w:rsidRPr="00D12150">
        <w:rPr>
          <w:rFonts w:asciiTheme="minorBidi" w:hAnsiTheme="minorBidi" w:cstheme="minorBidi"/>
          <w:b w:val="0"/>
          <w:spacing w:val="-4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ONDUCT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OF THIS</w:t>
      </w:r>
      <w:r w:rsidRPr="00D12150">
        <w:rPr>
          <w:rFonts w:asciiTheme="minorBidi" w:hAnsiTheme="minorBidi" w:cstheme="minorBidi"/>
          <w:b w:val="0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CASE.</w:t>
      </w:r>
    </w:p>
    <w:p w14:paraId="45B9F27F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0998C456" w14:textId="77777777" w:rsidR="0098677F" w:rsidRPr="00D12150" w:rsidRDefault="0098677F" w:rsidP="0098677F">
      <w:pPr>
        <w:pStyle w:val="BodyText"/>
        <w:ind w:left="4441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z w:val="22"/>
          <w:szCs w:val="22"/>
        </w:rPr>
        <w:t>BY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 THE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COURT:</w:t>
      </w:r>
    </w:p>
    <w:p w14:paraId="44B0D4AF" w14:textId="77777777" w:rsidR="0098677F" w:rsidRPr="00D12150" w:rsidRDefault="0098677F" w:rsidP="0098677F">
      <w:pPr>
        <w:rPr>
          <w:rFonts w:asciiTheme="minorBidi" w:eastAsia="Verdana" w:hAnsiTheme="minorBidi" w:cstheme="minorBidi"/>
          <w:sz w:val="22"/>
          <w:szCs w:val="22"/>
        </w:rPr>
      </w:pPr>
    </w:p>
    <w:p w14:paraId="4EDC1551" w14:textId="77777777" w:rsidR="0098677F" w:rsidRPr="00D12150" w:rsidRDefault="0098677F" w:rsidP="0098677F">
      <w:pPr>
        <w:spacing w:before="11"/>
        <w:rPr>
          <w:rFonts w:asciiTheme="minorBidi" w:eastAsia="Verdana" w:hAnsiTheme="minorBidi" w:cstheme="minorBidi"/>
          <w:sz w:val="22"/>
          <w:szCs w:val="22"/>
        </w:rPr>
      </w:pPr>
    </w:p>
    <w:p w14:paraId="6C2A92CC" w14:textId="77777777" w:rsidR="0098677F" w:rsidRPr="00D12150" w:rsidRDefault="0098677F" w:rsidP="0098677F">
      <w:pPr>
        <w:spacing w:before="6"/>
        <w:rPr>
          <w:rFonts w:asciiTheme="minorBidi" w:eastAsia="Verdana" w:hAnsiTheme="minorBidi" w:cstheme="minorBidi"/>
          <w:sz w:val="22"/>
          <w:szCs w:val="22"/>
        </w:rPr>
      </w:pPr>
    </w:p>
    <w:p w14:paraId="384E9C2A" w14:textId="77777777" w:rsidR="0098677F" w:rsidRPr="00D12150" w:rsidRDefault="0098677F" w:rsidP="0098677F">
      <w:pPr>
        <w:pStyle w:val="BodyText"/>
        <w:spacing w:before="61"/>
        <w:ind w:left="4441"/>
        <w:rPr>
          <w:rFonts w:asciiTheme="minorBidi" w:hAnsiTheme="minorBidi" w:cstheme="minorBidi"/>
          <w:b w:val="0"/>
          <w:sz w:val="22"/>
          <w:szCs w:val="22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District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Judge</w:t>
      </w:r>
    </w:p>
    <w:p w14:paraId="3AC9BB12" w14:textId="77777777" w:rsidR="0098677F" w:rsidRPr="00D12150" w:rsidRDefault="0098677F" w:rsidP="0098677F">
      <w:pPr>
        <w:pStyle w:val="BodyText"/>
        <w:tabs>
          <w:tab w:val="left" w:pos="7070"/>
        </w:tabs>
        <w:spacing w:before="1"/>
        <w:ind w:left="4441"/>
        <w:rPr>
          <w:rFonts w:asciiTheme="minorBidi" w:hAnsiTheme="minorBidi" w:cstheme="minorBidi"/>
          <w:b w:val="0"/>
          <w:sz w:val="22"/>
          <w:szCs w:val="22"/>
          <w:u w:val="single" w:color="000000"/>
        </w:rPr>
      </w:pP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>Water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pacing w:val="-1"/>
          <w:sz w:val="22"/>
          <w:szCs w:val="22"/>
        </w:rPr>
        <w:t xml:space="preserve">Division </w:t>
      </w:r>
      <w:r w:rsidRPr="00D12150">
        <w:rPr>
          <w:rFonts w:asciiTheme="minorBidi" w:hAnsiTheme="minorBidi" w:cstheme="minorBidi"/>
          <w:b w:val="0"/>
          <w:sz w:val="22"/>
          <w:szCs w:val="22"/>
        </w:rPr>
        <w:t>No.</w:t>
      </w:r>
      <w:r w:rsidRPr="00D12150">
        <w:rPr>
          <w:rFonts w:asciiTheme="minorBidi" w:hAnsiTheme="minorBidi" w:cstheme="minorBidi"/>
          <w:b w:val="0"/>
          <w:spacing w:val="-2"/>
          <w:sz w:val="22"/>
          <w:szCs w:val="22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 xml:space="preserve"> </w:t>
      </w:r>
      <w:r w:rsidRPr="00D12150">
        <w:rPr>
          <w:rFonts w:asciiTheme="minorBidi" w:hAnsiTheme="minorBidi" w:cstheme="minorBidi"/>
          <w:b w:val="0"/>
          <w:sz w:val="22"/>
          <w:szCs w:val="22"/>
          <w:u w:val="single" w:color="000000"/>
        </w:rPr>
        <w:tab/>
      </w:r>
      <w:bookmarkStart w:id="1" w:name="_GoBack"/>
      <w:bookmarkEnd w:id="1"/>
    </w:p>
    <w:sectPr w:rsidR="0098677F" w:rsidRPr="00D12150" w:rsidSect="0048305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16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E19E1" w14:textId="77777777" w:rsidR="00CE6786" w:rsidRDefault="00CE6786" w:rsidP="0098677F">
      <w:r>
        <w:separator/>
      </w:r>
    </w:p>
  </w:endnote>
  <w:endnote w:type="continuationSeparator" w:id="0">
    <w:p w14:paraId="7CC8CDE5" w14:textId="77777777" w:rsidR="00CE6786" w:rsidRDefault="00CE6786" w:rsidP="00986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07F11" w14:textId="77777777" w:rsidR="001E6E62" w:rsidRDefault="001E6E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74A23" w14:textId="45AA7392" w:rsidR="003752E2" w:rsidRPr="003752E2" w:rsidRDefault="003752E2" w:rsidP="003752E2">
    <w:pPr>
      <w:tabs>
        <w:tab w:val="center" w:pos="4320"/>
        <w:tab w:val="right" w:pos="8640"/>
      </w:tabs>
      <w:rPr>
        <w:rFonts w:ascii="Arial" w:hAnsi="Arial"/>
        <w:color w:val="000000"/>
        <w:sz w:val="16"/>
      </w:rPr>
    </w:pPr>
    <w:r w:rsidRPr="003752E2">
      <w:rPr>
        <w:rFonts w:ascii="Arial" w:hAnsi="Arial"/>
        <w:color w:val="000000"/>
        <w:sz w:val="16"/>
      </w:rPr>
      <w:t xml:space="preserve">JDF </w:t>
    </w:r>
    <w:r>
      <w:rPr>
        <w:rFonts w:ascii="Arial" w:hAnsi="Arial"/>
        <w:color w:val="000000"/>
        <w:sz w:val="16"/>
      </w:rPr>
      <w:t>319</w:t>
    </w:r>
    <w:r w:rsidRPr="003752E2">
      <w:rPr>
        <w:rFonts w:ascii="Arial" w:hAnsi="Arial"/>
        <w:color w:val="000000"/>
        <w:sz w:val="16"/>
      </w:rPr>
      <w:t xml:space="preserve">W   R </w:t>
    </w:r>
    <w:r w:rsidR="00B4745F">
      <w:rPr>
        <w:rFonts w:ascii="Arial" w:hAnsi="Arial"/>
        <w:color w:val="000000"/>
        <w:sz w:val="16"/>
      </w:rPr>
      <w:t>6</w:t>
    </w:r>
    <w:r w:rsidRPr="003752E2">
      <w:rPr>
        <w:rFonts w:ascii="Arial" w:hAnsi="Arial"/>
        <w:color w:val="000000"/>
        <w:sz w:val="16"/>
      </w:rPr>
      <w:t>/20     PROTEST TO REVISED ABANDONMENT LIST</w:t>
    </w:r>
    <w:r w:rsidRPr="003752E2">
      <w:rPr>
        <w:rFonts w:ascii="Arial" w:hAnsi="Arial"/>
        <w:color w:val="000000"/>
        <w:sz w:val="16"/>
      </w:rPr>
      <w:tab/>
      <w:t xml:space="preserve">    Page </w:t>
    </w:r>
    <w:r w:rsidRPr="003752E2">
      <w:rPr>
        <w:rFonts w:ascii="Arial" w:hAnsi="Arial"/>
        <w:color w:val="000000"/>
        <w:sz w:val="16"/>
      </w:rPr>
      <w:fldChar w:fldCharType="begin"/>
    </w:r>
    <w:r w:rsidRPr="003752E2">
      <w:rPr>
        <w:rFonts w:ascii="Arial" w:hAnsi="Arial"/>
        <w:color w:val="000000"/>
        <w:sz w:val="16"/>
      </w:rPr>
      <w:instrText xml:space="preserve"> PAGE </w:instrText>
    </w:r>
    <w:r w:rsidRPr="003752E2">
      <w:rPr>
        <w:rFonts w:ascii="Arial" w:hAnsi="Arial"/>
        <w:color w:val="000000"/>
        <w:sz w:val="16"/>
      </w:rPr>
      <w:fldChar w:fldCharType="separate"/>
    </w:r>
    <w:r w:rsidRPr="003752E2">
      <w:rPr>
        <w:rFonts w:ascii="Arial" w:hAnsi="Arial"/>
        <w:color w:val="000000"/>
        <w:sz w:val="16"/>
      </w:rPr>
      <w:t>1</w:t>
    </w:r>
    <w:r w:rsidRPr="003752E2">
      <w:rPr>
        <w:rFonts w:ascii="Arial" w:hAnsi="Arial"/>
        <w:color w:val="000000"/>
        <w:sz w:val="16"/>
      </w:rPr>
      <w:fldChar w:fldCharType="end"/>
    </w:r>
    <w:r w:rsidRPr="003752E2">
      <w:rPr>
        <w:rFonts w:ascii="Arial" w:hAnsi="Arial"/>
        <w:color w:val="000000"/>
        <w:sz w:val="16"/>
      </w:rPr>
      <w:t xml:space="preserve">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D17F4" w14:textId="77777777" w:rsidR="001E6E62" w:rsidRDefault="001E6E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3E374" w14:textId="77777777" w:rsidR="00CE6786" w:rsidRDefault="00CE6786" w:rsidP="0098677F">
      <w:r>
        <w:separator/>
      </w:r>
    </w:p>
  </w:footnote>
  <w:footnote w:type="continuationSeparator" w:id="0">
    <w:p w14:paraId="6C4B9433" w14:textId="77777777" w:rsidR="00CE6786" w:rsidRDefault="00CE6786" w:rsidP="00986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462A7" w14:textId="77777777" w:rsidR="001E6E62" w:rsidRDefault="001E6E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B96AE" w14:textId="77777777" w:rsidR="001E6E62" w:rsidRPr="001E6E62" w:rsidRDefault="001E6E62" w:rsidP="001E6E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D6F8A" w14:textId="77777777" w:rsidR="001E6E62" w:rsidRDefault="001E6E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059F9"/>
    <w:multiLevelType w:val="hybridMultilevel"/>
    <w:tmpl w:val="2338A41A"/>
    <w:lvl w:ilvl="0" w:tplc="0CECF808">
      <w:start w:val="1"/>
      <w:numFmt w:val="upperRoman"/>
      <w:lvlText w:val="%1."/>
      <w:lvlJc w:val="left"/>
      <w:pPr>
        <w:ind w:left="350" w:hanging="250"/>
      </w:pPr>
      <w:rPr>
        <w:rFonts w:asciiTheme="minorBidi" w:eastAsia="Verdana" w:hAnsiTheme="minorBidi" w:cstheme="minorBidi" w:hint="default"/>
        <w:sz w:val="24"/>
        <w:szCs w:val="24"/>
      </w:rPr>
    </w:lvl>
    <w:lvl w:ilvl="1" w:tplc="D912104C">
      <w:start w:val="1"/>
      <w:numFmt w:val="bullet"/>
      <w:lvlText w:val="•"/>
      <w:lvlJc w:val="left"/>
      <w:pPr>
        <w:ind w:left="1199" w:hanging="250"/>
      </w:pPr>
      <w:rPr>
        <w:rFonts w:hint="default"/>
      </w:rPr>
    </w:lvl>
    <w:lvl w:ilvl="2" w:tplc="B69E5616">
      <w:start w:val="1"/>
      <w:numFmt w:val="bullet"/>
      <w:lvlText w:val="•"/>
      <w:lvlJc w:val="left"/>
      <w:pPr>
        <w:ind w:left="2048" w:hanging="250"/>
      </w:pPr>
      <w:rPr>
        <w:rFonts w:hint="default"/>
      </w:rPr>
    </w:lvl>
    <w:lvl w:ilvl="3" w:tplc="FA8EB50E">
      <w:start w:val="1"/>
      <w:numFmt w:val="bullet"/>
      <w:lvlText w:val="•"/>
      <w:lvlJc w:val="left"/>
      <w:pPr>
        <w:ind w:left="2897" w:hanging="250"/>
      </w:pPr>
      <w:rPr>
        <w:rFonts w:hint="default"/>
      </w:rPr>
    </w:lvl>
    <w:lvl w:ilvl="4" w:tplc="6CFA2AFE">
      <w:start w:val="1"/>
      <w:numFmt w:val="bullet"/>
      <w:lvlText w:val="•"/>
      <w:lvlJc w:val="left"/>
      <w:pPr>
        <w:ind w:left="3746" w:hanging="250"/>
      </w:pPr>
      <w:rPr>
        <w:rFonts w:hint="default"/>
      </w:rPr>
    </w:lvl>
    <w:lvl w:ilvl="5" w:tplc="C06217AA">
      <w:start w:val="1"/>
      <w:numFmt w:val="bullet"/>
      <w:lvlText w:val="•"/>
      <w:lvlJc w:val="left"/>
      <w:pPr>
        <w:ind w:left="4595" w:hanging="250"/>
      </w:pPr>
      <w:rPr>
        <w:rFonts w:hint="default"/>
      </w:rPr>
    </w:lvl>
    <w:lvl w:ilvl="6" w:tplc="28B04256">
      <w:start w:val="1"/>
      <w:numFmt w:val="bullet"/>
      <w:lvlText w:val="•"/>
      <w:lvlJc w:val="left"/>
      <w:pPr>
        <w:ind w:left="5444" w:hanging="250"/>
      </w:pPr>
      <w:rPr>
        <w:rFonts w:hint="default"/>
      </w:rPr>
    </w:lvl>
    <w:lvl w:ilvl="7" w:tplc="48C06228">
      <w:start w:val="1"/>
      <w:numFmt w:val="bullet"/>
      <w:lvlText w:val="•"/>
      <w:lvlJc w:val="left"/>
      <w:pPr>
        <w:ind w:left="6293" w:hanging="250"/>
      </w:pPr>
      <w:rPr>
        <w:rFonts w:hint="default"/>
      </w:rPr>
    </w:lvl>
    <w:lvl w:ilvl="8" w:tplc="0C904F3A">
      <w:start w:val="1"/>
      <w:numFmt w:val="bullet"/>
      <w:lvlText w:val="•"/>
      <w:lvlJc w:val="left"/>
      <w:pPr>
        <w:ind w:left="7142" w:hanging="250"/>
      </w:pPr>
      <w:rPr>
        <w:rFonts w:hint="default"/>
      </w:rPr>
    </w:lvl>
  </w:abstractNum>
  <w:abstractNum w:abstractNumId="1" w15:restartNumberingAfterBreak="0">
    <w:nsid w:val="410D5742"/>
    <w:multiLevelType w:val="hybridMultilevel"/>
    <w:tmpl w:val="A46897B8"/>
    <w:lvl w:ilvl="0" w:tplc="0464E9EA">
      <w:start w:val="1"/>
      <w:numFmt w:val="upperLetter"/>
      <w:lvlText w:val="%1."/>
      <w:lvlJc w:val="left"/>
      <w:pPr>
        <w:ind w:left="100" w:hanging="308"/>
      </w:pPr>
      <w:rPr>
        <w:rFonts w:ascii="Arial" w:eastAsia="Verdana" w:hAnsi="Arial" w:cs="Arial" w:hint="default"/>
        <w:sz w:val="20"/>
        <w:szCs w:val="20"/>
      </w:rPr>
    </w:lvl>
    <w:lvl w:ilvl="1" w:tplc="EE98C578">
      <w:start w:val="1"/>
      <w:numFmt w:val="decimal"/>
      <w:lvlText w:val="%2."/>
      <w:lvlJc w:val="left"/>
      <w:pPr>
        <w:ind w:left="100" w:hanging="296"/>
      </w:pPr>
      <w:rPr>
        <w:rFonts w:asciiTheme="minorBidi" w:eastAsia="Verdana" w:hAnsiTheme="minorBidi" w:cstheme="minorBidi" w:hint="default"/>
        <w:spacing w:val="-2"/>
        <w:sz w:val="20"/>
        <w:szCs w:val="20"/>
      </w:rPr>
    </w:lvl>
    <w:lvl w:ilvl="2" w:tplc="6D224C28">
      <w:start w:val="1"/>
      <w:numFmt w:val="bullet"/>
      <w:lvlText w:val="•"/>
      <w:lvlJc w:val="left"/>
      <w:pPr>
        <w:ind w:left="1848" w:hanging="296"/>
      </w:pPr>
      <w:rPr>
        <w:rFonts w:hint="default"/>
      </w:rPr>
    </w:lvl>
    <w:lvl w:ilvl="3" w:tplc="F92A42CC">
      <w:start w:val="1"/>
      <w:numFmt w:val="bullet"/>
      <w:lvlText w:val="•"/>
      <w:lvlJc w:val="left"/>
      <w:pPr>
        <w:ind w:left="2722" w:hanging="296"/>
      </w:pPr>
      <w:rPr>
        <w:rFonts w:hint="default"/>
      </w:rPr>
    </w:lvl>
    <w:lvl w:ilvl="4" w:tplc="0986DC24">
      <w:start w:val="1"/>
      <w:numFmt w:val="bullet"/>
      <w:lvlText w:val="•"/>
      <w:lvlJc w:val="left"/>
      <w:pPr>
        <w:ind w:left="3596" w:hanging="296"/>
      </w:pPr>
      <w:rPr>
        <w:rFonts w:hint="default"/>
      </w:rPr>
    </w:lvl>
    <w:lvl w:ilvl="5" w:tplc="E7D20786">
      <w:start w:val="1"/>
      <w:numFmt w:val="bullet"/>
      <w:lvlText w:val="•"/>
      <w:lvlJc w:val="left"/>
      <w:pPr>
        <w:ind w:left="4470" w:hanging="296"/>
      </w:pPr>
      <w:rPr>
        <w:rFonts w:hint="default"/>
      </w:rPr>
    </w:lvl>
    <w:lvl w:ilvl="6" w:tplc="01C8C69E">
      <w:start w:val="1"/>
      <w:numFmt w:val="bullet"/>
      <w:lvlText w:val="•"/>
      <w:lvlJc w:val="left"/>
      <w:pPr>
        <w:ind w:left="5344" w:hanging="296"/>
      </w:pPr>
      <w:rPr>
        <w:rFonts w:hint="default"/>
      </w:rPr>
    </w:lvl>
    <w:lvl w:ilvl="7" w:tplc="43465986">
      <w:start w:val="1"/>
      <w:numFmt w:val="bullet"/>
      <w:lvlText w:val="•"/>
      <w:lvlJc w:val="left"/>
      <w:pPr>
        <w:ind w:left="6218" w:hanging="296"/>
      </w:pPr>
      <w:rPr>
        <w:rFonts w:hint="default"/>
      </w:rPr>
    </w:lvl>
    <w:lvl w:ilvl="8" w:tplc="E97CEFF6">
      <w:start w:val="1"/>
      <w:numFmt w:val="bullet"/>
      <w:lvlText w:val="•"/>
      <w:lvlJc w:val="left"/>
      <w:pPr>
        <w:ind w:left="7092" w:hanging="296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aels, kathryn">
    <w15:presenceInfo w15:providerId="AD" w15:userId="S::kathryn.michaels@judicial.state.co.us::b9af4931-ec94-4445-b4a6-f77931478b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tTQxNrI0MbUwNDZT0lEKTi0uzszPAykwrAUA29DF3CwAAAA="/>
  </w:docVars>
  <w:rsids>
    <w:rsidRoot w:val="005A3BDD"/>
    <w:rsid w:val="00060D9F"/>
    <w:rsid w:val="00116F4B"/>
    <w:rsid w:val="001C1E58"/>
    <w:rsid w:val="001E6E62"/>
    <w:rsid w:val="002022C6"/>
    <w:rsid w:val="00242389"/>
    <w:rsid w:val="00243169"/>
    <w:rsid w:val="00364633"/>
    <w:rsid w:val="003752E2"/>
    <w:rsid w:val="0048305E"/>
    <w:rsid w:val="005A3BDD"/>
    <w:rsid w:val="005C14EA"/>
    <w:rsid w:val="007860B7"/>
    <w:rsid w:val="007917EA"/>
    <w:rsid w:val="0087739C"/>
    <w:rsid w:val="0098677F"/>
    <w:rsid w:val="00990737"/>
    <w:rsid w:val="00A05512"/>
    <w:rsid w:val="00AF39E4"/>
    <w:rsid w:val="00B43556"/>
    <w:rsid w:val="00B4745F"/>
    <w:rsid w:val="00B63FAD"/>
    <w:rsid w:val="00CE6786"/>
    <w:rsid w:val="00D12150"/>
    <w:rsid w:val="00D723CC"/>
    <w:rsid w:val="00D85FCD"/>
    <w:rsid w:val="00DF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94AB2F6"/>
  <w15:chartTrackingRefBased/>
  <w15:docId w15:val="{FEF8E8E5-84C7-48C2-B129-B37F39885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Arial" w:hAnsi="Arial"/>
      <w:b/>
    </w:rPr>
  </w:style>
  <w:style w:type="paragraph" w:customStyle="1" w:styleId="TableParagraph">
    <w:name w:val="Table Paragraph"/>
    <w:basedOn w:val="Normal"/>
    <w:uiPriority w:val="1"/>
    <w:qFormat/>
    <w:rsid w:val="0098677F"/>
    <w:pPr>
      <w:widowControl w:val="0"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867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77F"/>
  </w:style>
  <w:style w:type="paragraph" w:styleId="BalloonText">
    <w:name w:val="Balloon Text"/>
    <w:basedOn w:val="Normal"/>
    <w:link w:val="BalloonTextChar"/>
    <w:uiPriority w:val="99"/>
    <w:semiHidden/>
    <w:unhideWhenUsed/>
    <w:rsid w:val="00D85F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F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51197F2C0C5428624DEF213EFAC00" ma:contentTypeVersion="11" ma:contentTypeDescription="Create a new document." ma:contentTypeScope="" ma:versionID="990126d96a5760b8828f49ce5c12ab12">
  <xsd:schema xmlns:xsd="http://www.w3.org/2001/XMLSchema" xmlns:xs="http://www.w3.org/2001/XMLSchema" xmlns:p="http://schemas.microsoft.com/office/2006/metadata/properties" xmlns:ns3="b9d72b95-ce8a-460a-a787-0b8eff19ec5a" xmlns:ns4="4b33dcf2-0545-48f8-b844-02d7864aa86e" targetNamespace="http://schemas.microsoft.com/office/2006/metadata/properties" ma:root="true" ma:fieldsID="3ebe1ae4f27d16f03b43475374cecb23" ns3:_="" ns4:_="">
    <xsd:import namespace="b9d72b95-ce8a-460a-a787-0b8eff19ec5a"/>
    <xsd:import namespace="4b33dcf2-0545-48f8-b844-02d7864aa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2b95-ce8a-460a-a787-0b8eff19e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3dcf2-0545-48f8-b844-02d7864aa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CCF636-B383-4661-A9B7-4BEC134B2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2b95-ce8a-460a-a787-0b8eff19ec5a"/>
    <ds:schemaRef ds:uri="4b33dcf2-0545-48f8-b844-02d7864aa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F6EA7B-BCD4-43C0-BF0C-60BB68DF7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271A13-AB78-4A67-A433-57280ACE1A5C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b9d72b95-ce8a-460a-a787-0b8eff19ec5a"/>
    <ds:schemaRef ds:uri="http://purl.org/dc/dcmitype/"/>
    <ds:schemaRef ds:uri="http://schemas.microsoft.com/office/infopath/2007/PartnerControls"/>
    <ds:schemaRef ds:uri="4b33dcf2-0545-48f8-b844-02d7864aa86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0</Words>
  <Characters>425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, Colorado</vt:lpstr>
    </vt:vector>
  </TitlesOfParts>
  <Company>Toshiba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, Colorado</dc:title>
  <dc:subject/>
  <dc:creator>Robert L. Kreiman</dc:creator>
  <cp:keywords/>
  <cp:lastModifiedBy>slagle, sean</cp:lastModifiedBy>
  <cp:revision>3</cp:revision>
  <cp:lastPrinted>2020-01-13T16:54:00Z</cp:lastPrinted>
  <dcterms:created xsi:type="dcterms:W3CDTF">2020-06-26T15:36:00Z</dcterms:created>
  <dcterms:modified xsi:type="dcterms:W3CDTF">2020-06-2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51197F2C0C5428624DEF213EFAC00</vt:lpwstr>
  </property>
</Properties>
</file>